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tlin Casper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t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per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5 Lee Street,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casper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3923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wy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